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CD3F2" w14:textId="5821D8A7" w:rsidR="004654E8" w:rsidRDefault="006626EA">
      <w:pPr>
        <w:rPr>
          <w:lang w:val="en-US"/>
        </w:rPr>
      </w:pPr>
      <w:proofErr w:type="spellStart"/>
      <w:r>
        <w:rPr>
          <w:lang w:val="en-US"/>
        </w:rPr>
        <w:t>CodeBERT</w:t>
      </w:r>
      <w:proofErr w:type="spellEnd"/>
      <w:r>
        <w:rPr>
          <w:lang w:val="en-US"/>
        </w:rPr>
        <w:t xml:space="preserve"> representation</w:t>
      </w:r>
      <w:r w:rsidR="006A706B">
        <w:rPr>
          <w:lang w:val="en-US"/>
        </w:rPr>
        <w:t>s</w:t>
      </w:r>
      <w:r>
        <w:rPr>
          <w:lang w:val="en-US"/>
        </w:rPr>
        <w:t xml:space="preserve"> </w:t>
      </w:r>
      <w:r w:rsidR="00AA6288">
        <w:rPr>
          <w:lang w:val="en-US"/>
        </w:rPr>
        <w:t>comparis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626EA" w14:paraId="627C610D" w14:textId="77777777" w:rsidTr="006626EA">
        <w:tc>
          <w:tcPr>
            <w:tcW w:w="3005" w:type="dxa"/>
          </w:tcPr>
          <w:p w14:paraId="7E8C0C62" w14:textId="77777777" w:rsidR="006626EA" w:rsidRDefault="006626EA" w:rsidP="006626EA">
            <w:pPr>
              <w:jc w:val="center"/>
              <w:rPr>
                <w:lang w:val="en-US"/>
              </w:rPr>
            </w:pPr>
          </w:p>
        </w:tc>
        <w:tc>
          <w:tcPr>
            <w:tcW w:w="3005" w:type="dxa"/>
          </w:tcPr>
          <w:p w14:paraId="5DC415B1" w14:textId="74700DA5" w:rsidR="006626EA" w:rsidRPr="006626EA" w:rsidRDefault="006626EA" w:rsidP="006626EA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lain C</w:t>
            </w:r>
            <w:r w:rsidR="009E0767">
              <w:rPr>
                <w:b/>
                <w:bCs/>
                <w:lang w:val="en-US"/>
              </w:rPr>
              <w:t>ode</w:t>
            </w:r>
          </w:p>
        </w:tc>
        <w:tc>
          <w:tcPr>
            <w:tcW w:w="3006" w:type="dxa"/>
          </w:tcPr>
          <w:p w14:paraId="46811E83" w14:textId="04D9F080" w:rsidR="006626EA" w:rsidRPr="006626EA" w:rsidRDefault="00D80490" w:rsidP="006626EA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emi C</w:t>
            </w:r>
          </w:p>
        </w:tc>
      </w:tr>
      <w:tr w:rsidR="00A170FE" w14:paraId="26AEE6A9" w14:textId="77777777" w:rsidTr="006626EA">
        <w:tc>
          <w:tcPr>
            <w:tcW w:w="3005" w:type="dxa"/>
          </w:tcPr>
          <w:p w14:paraId="58A42B47" w14:textId="375765E3" w:rsidR="00A170FE" w:rsidRPr="00D80490" w:rsidRDefault="00A170FE" w:rsidP="00A170FE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# </w:t>
            </w:r>
            <w:proofErr w:type="gramStart"/>
            <w:r>
              <w:rPr>
                <w:b/>
                <w:bCs/>
                <w:lang w:val="en-US"/>
              </w:rPr>
              <w:t>samples</w:t>
            </w:r>
            <w:proofErr w:type="gramEnd"/>
          </w:p>
        </w:tc>
        <w:tc>
          <w:tcPr>
            <w:tcW w:w="3005" w:type="dxa"/>
          </w:tcPr>
          <w:p w14:paraId="2D1D30CA" w14:textId="49FDD890" w:rsidR="00A170FE" w:rsidRDefault="00A170FE" w:rsidP="00A170F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C   32k    </w:t>
            </w:r>
            <w:proofErr w:type="gramStart"/>
            <w:r>
              <w:rPr>
                <w:lang w:val="en-US"/>
              </w:rPr>
              <w:t>|  CPP</w:t>
            </w:r>
            <w:proofErr w:type="gramEnd"/>
            <w:r>
              <w:rPr>
                <w:lang w:val="en-US"/>
              </w:rPr>
              <w:t xml:space="preserve"> 22k  =  55k</w:t>
            </w:r>
          </w:p>
        </w:tc>
        <w:tc>
          <w:tcPr>
            <w:tcW w:w="3006" w:type="dxa"/>
          </w:tcPr>
          <w:p w14:paraId="53E581BC" w14:textId="2A69F750" w:rsidR="00A170FE" w:rsidRDefault="00A170FE" w:rsidP="00A170FE">
            <w:pPr>
              <w:jc w:val="center"/>
              <w:rPr>
                <w:lang w:val="en-US"/>
              </w:rPr>
            </w:pPr>
            <w:r w:rsidRPr="005670DA">
              <w:rPr>
                <w:lang w:val="en-US"/>
              </w:rPr>
              <w:t>43</w:t>
            </w:r>
            <w:r>
              <w:rPr>
                <w:lang w:val="en-US"/>
              </w:rPr>
              <w:t>k</w:t>
            </w:r>
          </w:p>
        </w:tc>
      </w:tr>
      <w:tr w:rsidR="00A170FE" w14:paraId="07E65D9E" w14:textId="77777777" w:rsidTr="006626EA">
        <w:tc>
          <w:tcPr>
            <w:tcW w:w="3005" w:type="dxa"/>
          </w:tcPr>
          <w:p w14:paraId="1ED3A150" w14:textId="4E8E3355" w:rsidR="00A170FE" w:rsidRPr="00D80490" w:rsidRDefault="00A170FE" w:rsidP="00A170FE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ccuracy</w:t>
            </w:r>
          </w:p>
        </w:tc>
        <w:tc>
          <w:tcPr>
            <w:tcW w:w="3005" w:type="dxa"/>
          </w:tcPr>
          <w:p w14:paraId="37E02B37" w14:textId="20D0F8DE" w:rsidR="00A170FE" w:rsidRDefault="00A170FE" w:rsidP="00A170FE">
            <w:pPr>
              <w:jc w:val="center"/>
              <w:rPr>
                <w:lang w:val="en-US"/>
              </w:rPr>
            </w:pPr>
          </w:p>
        </w:tc>
        <w:tc>
          <w:tcPr>
            <w:tcW w:w="3006" w:type="dxa"/>
          </w:tcPr>
          <w:p w14:paraId="2DE6BCD1" w14:textId="5E7C8463" w:rsidR="00A170FE" w:rsidRDefault="00757194" w:rsidP="00A170F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3%</w:t>
            </w:r>
          </w:p>
        </w:tc>
      </w:tr>
    </w:tbl>
    <w:p w14:paraId="728EFFF3" w14:textId="12A4E264" w:rsidR="007B11CD" w:rsidRDefault="00A170FE">
      <w:pPr>
        <w:rPr>
          <w:lang w:val="en-US"/>
        </w:rPr>
      </w:pPr>
      <w:r w:rsidRPr="008B560E">
        <w:rPr>
          <w:lang w:val="en-US"/>
        </w:rPr>
        <w:drawing>
          <wp:anchor distT="0" distB="0" distL="114300" distR="114300" simplePos="0" relativeHeight="251658240" behindDoc="1" locked="0" layoutInCell="1" allowOverlap="1" wp14:anchorId="5E556848" wp14:editId="0168AFC6">
            <wp:simplePos x="0" y="0"/>
            <wp:positionH relativeFrom="column">
              <wp:posOffset>145415</wp:posOffset>
            </wp:positionH>
            <wp:positionV relativeFrom="paragraph">
              <wp:posOffset>10160</wp:posOffset>
            </wp:positionV>
            <wp:extent cx="4820920" cy="3674110"/>
            <wp:effectExtent l="0" t="0" r="0" b="2540"/>
            <wp:wrapTight wrapText="bothSides">
              <wp:wrapPolygon edited="0">
                <wp:start x="0" y="0"/>
                <wp:lineTo x="0" y="21503"/>
                <wp:lineTo x="21509" y="21503"/>
                <wp:lineTo x="2150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920" cy="3674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D18D7A" w14:textId="5BA12434" w:rsidR="007B11CD" w:rsidRDefault="007B11CD">
      <w:pPr>
        <w:rPr>
          <w:lang w:val="en-US"/>
        </w:rPr>
      </w:pPr>
    </w:p>
    <w:p w14:paraId="4DB683CC" w14:textId="6007F1A6" w:rsidR="00F36D2E" w:rsidRPr="00F36D2E" w:rsidRDefault="00F36D2E" w:rsidP="00F36D2E">
      <w:pPr>
        <w:rPr>
          <w:lang w:val="en-US"/>
        </w:rPr>
      </w:pPr>
    </w:p>
    <w:p w14:paraId="6C081402" w14:textId="65300BF7" w:rsidR="00F36D2E" w:rsidRPr="00F36D2E" w:rsidRDefault="00F36D2E" w:rsidP="00F36D2E">
      <w:pPr>
        <w:rPr>
          <w:lang w:val="en-US"/>
        </w:rPr>
      </w:pPr>
    </w:p>
    <w:p w14:paraId="19D6B556" w14:textId="4B8B5F02" w:rsidR="00F36D2E" w:rsidRPr="00F36D2E" w:rsidRDefault="00F36D2E" w:rsidP="00F36D2E">
      <w:pPr>
        <w:rPr>
          <w:lang w:val="en-US"/>
        </w:rPr>
      </w:pPr>
    </w:p>
    <w:p w14:paraId="19D2C9AA" w14:textId="77777777" w:rsidR="00F36D2E" w:rsidRPr="00F36D2E" w:rsidRDefault="00F36D2E" w:rsidP="00F36D2E">
      <w:pPr>
        <w:rPr>
          <w:lang w:val="en-US"/>
        </w:rPr>
      </w:pPr>
    </w:p>
    <w:p w14:paraId="7D92A475" w14:textId="1EA0C6A9" w:rsidR="00F36D2E" w:rsidRDefault="00F36D2E" w:rsidP="00F36D2E">
      <w:pPr>
        <w:jc w:val="center"/>
        <w:rPr>
          <w:lang w:val="en-US"/>
        </w:rPr>
      </w:pPr>
    </w:p>
    <w:p w14:paraId="6D1E3FA7" w14:textId="77777777" w:rsidR="00F36D2E" w:rsidRDefault="00F36D2E" w:rsidP="00F36D2E">
      <w:pPr>
        <w:jc w:val="center"/>
        <w:rPr>
          <w:lang w:val="en-US"/>
        </w:rPr>
      </w:pPr>
    </w:p>
    <w:p w14:paraId="1CE5FBA0" w14:textId="5B54BD88" w:rsidR="00F36D2E" w:rsidRDefault="00F36D2E" w:rsidP="00F36D2E">
      <w:pPr>
        <w:jc w:val="center"/>
        <w:rPr>
          <w:lang w:val="en-US"/>
        </w:rPr>
      </w:pPr>
    </w:p>
    <w:p w14:paraId="2CC8C64B" w14:textId="7461EE82" w:rsidR="00F36D2E" w:rsidRDefault="00F36D2E" w:rsidP="00F36D2E">
      <w:pPr>
        <w:jc w:val="center"/>
        <w:rPr>
          <w:lang w:val="en-US"/>
        </w:rPr>
      </w:pPr>
    </w:p>
    <w:p w14:paraId="240ECE89" w14:textId="77777777" w:rsidR="00F36D2E" w:rsidRDefault="00F36D2E" w:rsidP="00F36D2E">
      <w:pPr>
        <w:jc w:val="center"/>
        <w:rPr>
          <w:lang w:val="en-US"/>
        </w:rPr>
      </w:pPr>
    </w:p>
    <w:p w14:paraId="59B0D53B" w14:textId="020A8B11" w:rsidR="00F36D2E" w:rsidRDefault="00F36D2E" w:rsidP="00F36D2E">
      <w:pPr>
        <w:jc w:val="center"/>
        <w:rPr>
          <w:lang w:val="en-US"/>
        </w:rPr>
      </w:pPr>
    </w:p>
    <w:p w14:paraId="11731548" w14:textId="5CF7F76D" w:rsidR="00F36D2E" w:rsidRDefault="00A170FE" w:rsidP="00F36D2E">
      <w:pPr>
        <w:jc w:val="center"/>
        <w:rPr>
          <w:lang w:val="en-US"/>
        </w:rPr>
      </w:pPr>
      <w:r w:rsidRPr="00CC2E08">
        <w:rPr>
          <w:lang w:val="en-US"/>
        </w:rPr>
        <w:drawing>
          <wp:anchor distT="0" distB="0" distL="114300" distR="114300" simplePos="0" relativeHeight="251659264" behindDoc="1" locked="0" layoutInCell="1" allowOverlap="1" wp14:anchorId="6F70BACA" wp14:editId="6C2D8314">
            <wp:simplePos x="0" y="0"/>
            <wp:positionH relativeFrom="margin">
              <wp:posOffset>186575</wp:posOffset>
            </wp:positionH>
            <wp:positionV relativeFrom="paragraph">
              <wp:posOffset>322927</wp:posOffset>
            </wp:positionV>
            <wp:extent cx="5257800" cy="3726815"/>
            <wp:effectExtent l="0" t="0" r="0" b="6985"/>
            <wp:wrapTight wrapText="bothSides">
              <wp:wrapPolygon edited="0">
                <wp:start x="0" y="0"/>
                <wp:lineTo x="0" y="21530"/>
                <wp:lineTo x="21522" y="21530"/>
                <wp:lineTo x="2152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726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70EF01" w14:textId="43A486A1" w:rsidR="00F36D2E" w:rsidRDefault="00F36D2E" w:rsidP="00F36D2E">
      <w:pPr>
        <w:jc w:val="center"/>
        <w:rPr>
          <w:lang w:val="en-US"/>
        </w:rPr>
      </w:pPr>
    </w:p>
    <w:p w14:paraId="147BFD19" w14:textId="77777777" w:rsidR="00F36D2E" w:rsidRDefault="00F36D2E" w:rsidP="00F36D2E">
      <w:pPr>
        <w:jc w:val="center"/>
        <w:rPr>
          <w:lang w:val="en-US"/>
        </w:rPr>
      </w:pPr>
    </w:p>
    <w:p w14:paraId="46B6A5C1" w14:textId="77777777" w:rsidR="00F36D2E" w:rsidRDefault="00F36D2E" w:rsidP="00F36D2E">
      <w:pPr>
        <w:jc w:val="center"/>
        <w:rPr>
          <w:lang w:val="en-US"/>
        </w:rPr>
      </w:pPr>
    </w:p>
    <w:p w14:paraId="25197D36" w14:textId="77777777" w:rsidR="00F36D2E" w:rsidRDefault="00F36D2E" w:rsidP="00F36D2E">
      <w:pPr>
        <w:jc w:val="center"/>
        <w:rPr>
          <w:lang w:val="en-US"/>
        </w:rPr>
      </w:pPr>
    </w:p>
    <w:p w14:paraId="3F67F33C" w14:textId="77777777" w:rsidR="00F36D2E" w:rsidRDefault="00F36D2E" w:rsidP="00F36D2E">
      <w:pPr>
        <w:jc w:val="center"/>
        <w:rPr>
          <w:lang w:val="en-US"/>
        </w:rPr>
      </w:pPr>
    </w:p>
    <w:p w14:paraId="00BBCAA7" w14:textId="5D8EAD6D" w:rsidR="00F36D2E" w:rsidRDefault="00F36D2E" w:rsidP="00F36D2E">
      <w:pPr>
        <w:jc w:val="center"/>
        <w:rPr>
          <w:lang w:val="en-US"/>
        </w:rPr>
      </w:pPr>
    </w:p>
    <w:p w14:paraId="0101B195" w14:textId="45A01C5E" w:rsidR="00F36D2E" w:rsidRPr="00F36D2E" w:rsidRDefault="00B13145" w:rsidP="00F36D2E">
      <w:pPr>
        <w:jc w:val="center"/>
        <w:rPr>
          <w:lang w:val="en-US"/>
        </w:rPr>
      </w:pPr>
      <w:r w:rsidRPr="00F36D2E">
        <w:rPr>
          <w:lang w:val="en-US"/>
        </w:rPr>
        <w:drawing>
          <wp:anchor distT="0" distB="0" distL="114300" distR="114300" simplePos="0" relativeHeight="251660288" behindDoc="0" locked="0" layoutInCell="1" allowOverlap="1" wp14:anchorId="07B84AB4" wp14:editId="6209A7A1">
            <wp:simplePos x="0" y="0"/>
            <wp:positionH relativeFrom="column">
              <wp:posOffset>2853921</wp:posOffset>
            </wp:positionH>
            <wp:positionV relativeFrom="paragraph">
              <wp:posOffset>5022</wp:posOffset>
            </wp:positionV>
            <wp:extent cx="2999740" cy="3594735"/>
            <wp:effectExtent l="0" t="0" r="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974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55758A" w14:textId="360EAF45" w:rsidR="00F36D2E" w:rsidRPr="00F36D2E" w:rsidRDefault="00F36D2E" w:rsidP="00F36D2E">
      <w:pPr>
        <w:rPr>
          <w:lang w:val="en-US"/>
        </w:rPr>
      </w:pPr>
    </w:p>
    <w:p w14:paraId="2FA82F60" w14:textId="77777777" w:rsidR="00F36D2E" w:rsidRPr="00F36D2E" w:rsidRDefault="00F36D2E" w:rsidP="00F36D2E">
      <w:pPr>
        <w:rPr>
          <w:lang w:val="en-US"/>
        </w:rPr>
      </w:pPr>
    </w:p>
    <w:p w14:paraId="2547B612" w14:textId="77777777" w:rsidR="00F36D2E" w:rsidRPr="00F36D2E" w:rsidRDefault="00F36D2E" w:rsidP="00F36D2E">
      <w:pPr>
        <w:rPr>
          <w:lang w:val="en-US"/>
        </w:rPr>
      </w:pPr>
    </w:p>
    <w:p w14:paraId="39DCDA78" w14:textId="77777777" w:rsidR="00F36D2E" w:rsidRPr="00F36D2E" w:rsidRDefault="00F36D2E" w:rsidP="00F36D2E">
      <w:pPr>
        <w:rPr>
          <w:lang w:val="en-US"/>
        </w:rPr>
      </w:pPr>
    </w:p>
    <w:p w14:paraId="2AFA36FB" w14:textId="04D83F38" w:rsidR="00F36D2E" w:rsidRPr="00F36D2E" w:rsidRDefault="00B13145" w:rsidP="00F36D2E">
      <w:pPr>
        <w:rPr>
          <w:lang w:val="en-US"/>
        </w:rPr>
      </w:pPr>
      <w:r w:rsidRPr="00B13145">
        <w:rPr>
          <w:lang w:val="en-US"/>
        </w:rPr>
        <w:drawing>
          <wp:anchor distT="0" distB="0" distL="114300" distR="114300" simplePos="0" relativeHeight="251661312" behindDoc="0" locked="0" layoutInCell="1" allowOverlap="1" wp14:anchorId="157769D3" wp14:editId="4B5253FB">
            <wp:simplePos x="0" y="0"/>
            <wp:positionH relativeFrom="margin">
              <wp:align>left</wp:align>
            </wp:positionH>
            <wp:positionV relativeFrom="paragraph">
              <wp:posOffset>155864</wp:posOffset>
            </wp:positionV>
            <wp:extent cx="2164268" cy="701101"/>
            <wp:effectExtent l="0" t="0" r="7620" b="3810"/>
            <wp:wrapThrough wrapText="bothSides">
              <wp:wrapPolygon edited="0">
                <wp:start x="0" y="0"/>
                <wp:lineTo x="0" y="21130"/>
                <wp:lineTo x="21486" y="21130"/>
                <wp:lineTo x="21486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7011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828557" w14:textId="00753F7E" w:rsidR="00F36D2E" w:rsidRPr="00F36D2E" w:rsidRDefault="00635405" w:rsidP="00F36D2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1179E6" wp14:editId="3E25186D">
                <wp:simplePos x="0" y="0"/>
                <wp:positionH relativeFrom="column">
                  <wp:posOffset>2251075</wp:posOffset>
                </wp:positionH>
                <wp:positionV relativeFrom="paragraph">
                  <wp:posOffset>67079</wp:posOffset>
                </wp:positionV>
                <wp:extent cx="533400" cy="263236"/>
                <wp:effectExtent l="0" t="19050" r="38100" b="4191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26323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477DAAF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" o:spid="_x0000_s1026" type="#_x0000_t13" style="position:absolute;margin-left:177.25pt;margin-top:5.3pt;width:42pt;height:20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" adj="16270" fillcolor="#4472c4 [3204]" strokecolor="#1f3763 [1604]" strokeweight="1pt"/>
            </w:pict>
          </mc:Fallback>
        </mc:AlternateContent>
      </w:r>
    </w:p>
    <w:p w14:paraId="408C8EF7" w14:textId="77777777" w:rsidR="00F36D2E" w:rsidRPr="00F36D2E" w:rsidRDefault="00F36D2E" w:rsidP="00F36D2E">
      <w:pPr>
        <w:rPr>
          <w:lang w:val="en-US"/>
        </w:rPr>
      </w:pPr>
    </w:p>
    <w:p w14:paraId="497602BF" w14:textId="77777777" w:rsidR="00F36D2E" w:rsidRPr="00F36D2E" w:rsidRDefault="00F36D2E" w:rsidP="00F36D2E">
      <w:pPr>
        <w:rPr>
          <w:lang w:val="en-US"/>
        </w:rPr>
      </w:pPr>
    </w:p>
    <w:sectPr w:rsidR="00F36D2E" w:rsidRPr="00F36D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MLE0NjMztbQwMzNR0lEKTi0uzszPAykwrAUALsAshCwAAAA="/>
  </w:docVars>
  <w:rsids>
    <w:rsidRoot w:val="00DB5B5A"/>
    <w:rsid w:val="000204FE"/>
    <w:rsid w:val="001C535F"/>
    <w:rsid w:val="00210DF9"/>
    <w:rsid w:val="004654E8"/>
    <w:rsid w:val="005670DA"/>
    <w:rsid w:val="00635405"/>
    <w:rsid w:val="006626EA"/>
    <w:rsid w:val="006A706B"/>
    <w:rsid w:val="00757194"/>
    <w:rsid w:val="007B11CD"/>
    <w:rsid w:val="008B560E"/>
    <w:rsid w:val="009E0767"/>
    <w:rsid w:val="00A170FE"/>
    <w:rsid w:val="00AA6288"/>
    <w:rsid w:val="00B13145"/>
    <w:rsid w:val="00B814CF"/>
    <w:rsid w:val="00CC2E08"/>
    <w:rsid w:val="00D80490"/>
    <w:rsid w:val="00DB5B5A"/>
    <w:rsid w:val="00F36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64DEA"/>
  <w15:chartTrackingRefBased/>
  <w15:docId w15:val="{C346E1E1-BED2-4117-8E2B-4220780A1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626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 Kadosh</dc:creator>
  <cp:keywords/>
  <dc:description/>
  <cp:lastModifiedBy>Tal Kadosh</cp:lastModifiedBy>
  <cp:revision>19</cp:revision>
  <dcterms:created xsi:type="dcterms:W3CDTF">2023-02-20T16:42:00Z</dcterms:created>
  <dcterms:modified xsi:type="dcterms:W3CDTF">2023-02-20T19:29:00Z</dcterms:modified>
</cp:coreProperties>
</file>